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B44C69" w14:textId="07AAE04D" w:rsidR="00865FD4" w:rsidRPr="00876FF6" w:rsidRDefault="009E1623" w:rsidP="009E1623">
      <w:pPr>
        <w:adjustRightInd w:val="0"/>
        <w:snapToGrid w:val="0"/>
        <w:spacing w:beforeLines="50" w:before="180" w:line="440" w:lineRule="exact"/>
        <w:jc w:val="both"/>
        <w:rPr>
          <w:rFonts w:ascii="Times New Roman" w:eastAsia="標楷體" w:hAnsi="Times New Roman"/>
          <w:b/>
          <w:spacing w:val="-2"/>
          <w:sz w:val="28"/>
          <w:szCs w:val="28"/>
        </w:rPr>
      </w:pPr>
      <w:r w:rsidRPr="00876FF6">
        <w:rPr>
          <w:rFonts w:ascii="Times New Roman" w:eastAsia="標楷體" w:hAnsi="Times New Roman" w:hint="eastAsia"/>
          <w:b/>
          <w:spacing w:val="-2"/>
          <w:sz w:val="28"/>
          <w:szCs w:val="28"/>
        </w:rPr>
        <w:t>附</w:t>
      </w:r>
      <w:r w:rsidRPr="00876FF6">
        <w:rPr>
          <w:rFonts w:ascii="Times New Roman" w:eastAsia="標楷體" w:hAnsi="Times New Roman"/>
          <w:b/>
          <w:spacing w:val="-2"/>
          <w:sz w:val="28"/>
          <w:szCs w:val="28"/>
        </w:rPr>
        <w:t>件</w:t>
      </w:r>
      <w:r w:rsidRPr="00876FF6">
        <w:rPr>
          <w:rFonts w:ascii="Times New Roman" w:eastAsia="標楷體" w:hAnsi="Times New Roman" w:hint="eastAsia"/>
          <w:b/>
          <w:spacing w:val="-2"/>
          <w:sz w:val="28"/>
          <w:szCs w:val="28"/>
        </w:rPr>
        <w:t>※</w:t>
      </w:r>
      <w:r w:rsidRPr="00876FF6">
        <w:rPr>
          <w:rFonts w:ascii="Times New Roman" w:eastAsia="標楷體" w:hAnsi="Times New Roman"/>
          <w:b/>
          <w:spacing w:val="-2"/>
          <w:sz w:val="28"/>
          <w:szCs w:val="28"/>
        </w:rPr>
        <w:t>「</w:t>
      </w:r>
      <w:r w:rsidRPr="00876FF6">
        <w:rPr>
          <w:rFonts w:ascii="Times New Roman" w:eastAsia="標楷體" w:hAnsi="Times New Roman"/>
          <w:b/>
          <w:spacing w:val="-2"/>
          <w:sz w:val="28"/>
          <w:szCs w:val="28"/>
        </w:rPr>
        <w:t>2021</w:t>
      </w:r>
      <w:r w:rsidRPr="00876FF6">
        <w:rPr>
          <w:rFonts w:ascii="Times New Roman" w:eastAsia="標楷體" w:hAnsi="Times New Roman"/>
          <w:b/>
          <w:spacing w:val="-2"/>
          <w:sz w:val="28"/>
          <w:szCs w:val="28"/>
        </w:rPr>
        <w:t>臺北國際創業週」系列活動列表</w:t>
      </w:r>
    </w:p>
    <w:p w14:paraId="0D104601" w14:textId="77777777" w:rsidR="00F052B6" w:rsidRPr="00876FF6" w:rsidRDefault="00F052B6" w:rsidP="00F052B6">
      <w:pPr>
        <w:adjustRightInd w:val="0"/>
        <w:snapToGrid w:val="0"/>
        <w:spacing w:line="480" w:lineRule="exact"/>
        <w:ind w:firstLineChars="200" w:firstLine="440"/>
        <w:jc w:val="right"/>
        <w:rPr>
          <w:rFonts w:ascii="Times New Roman" w:eastAsia="標楷體" w:hAnsi="Times New Roman"/>
          <w:sz w:val="22"/>
        </w:rPr>
      </w:pPr>
      <w:r w:rsidRPr="00876FF6">
        <w:rPr>
          <w:rFonts w:ascii="Times New Roman" w:eastAsia="標楷體" w:hAnsi="Times New Roman" w:hint="eastAsia"/>
          <w:sz w:val="22"/>
        </w:rPr>
        <w:t>主辦單位保有活動更改</w:t>
      </w:r>
      <w:r w:rsidRPr="00876FF6">
        <w:rPr>
          <w:rFonts w:ascii="微軟正黑體" w:eastAsia="微軟正黑體" w:hAnsi="微軟正黑體" w:hint="eastAsia"/>
          <w:sz w:val="22"/>
        </w:rPr>
        <w:t>、</w:t>
      </w:r>
      <w:r w:rsidRPr="00876FF6">
        <w:rPr>
          <w:rFonts w:ascii="Times New Roman" w:eastAsia="標楷體" w:hAnsi="Times New Roman" w:hint="eastAsia"/>
          <w:sz w:val="22"/>
        </w:rPr>
        <w:t>調整之權利，如有變動將公告於活動網頁</w:t>
      </w:r>
    </w:p>
    <w:tbl>
      <w:tblPr>
        <w:tblStyle w:val="a4"/>
        <w:tblpPr w:leftFromText="180" w:rightFromText="180" w:vertAnchor="page" w:horzAnchor="margin" w:tblpY="1501"/>
        <w:tblW w:w="10773" w:type="dxa"/>
        <w:tblLook w:val="04A0" w:firstRow="1" w:lastRow="0" w:firstColumn="1" w:lastColumn="0" w:noHBand="0" w:noVBand="1"/>
      </w:tblPr>
      <w:tblGrid>
        <w:gridCol w:w="2972"/>
        <w:gridCol w:w="3827"/>
        <w:gridCol w:w="3974"/>
      </w:tblGrid>
      <w:tr w:rsidR="00D214FF" w:rsidRPr="00876FF6" w14:paraId="52FD9D8C" w14:textId="77777777" w:rsidTr="00D214FF">
        <w:tc>
          <w:tcPr>
            <w:tcW w:w="2972" w:type="dxa"/>
            <w:shd w:val="clear" w:color="auto" w:fill="E7E6E6" w:themeFill="background2"/>
          </w:tcPr>
          <w:p w14:paraId="3F46F677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日期</w:t>
            </w:r>
          </w:p>
        </w:tc>
        <w:tc>
          <w:tcPr>
            <w:tcW w:w="3827" w:type="dxa"/>
            <w:shd w:val="clear" w:color="auto" w:fill="E7E6E6" w:themeFill="background2"/>
          </w:tcPr>
          <w:p w14:paraId="2069FE50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舉辦地點</w:t>
            </w:r>
          </w:p>
        </w:tc>
        <w:tc>
          <w:tcPr>
            <w:tcW w:w="3974" w:type="dxa"/>
            <w:shd w:val="clear" w:color="auto" w:fill="E7E6E6" w:themeFill="background2"/>
          </w:tcPr>
          <w:p w14:paraId="1D4DF6B1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活動名稱</w:t>
            </w:r>
          </w:p>
        </w:tc>
      </w:tr>
      <w:tr w:rsidR="00D214FF" w:rsidRPr="00876FF6" w14:paraId="458956A6" w14:textId="77777777" w:rsidTr="00D214FF">
        <w:tc>
          <w:tcPr>
            <w:tcW w:w="2972" w:type="dxa"/>
            <w:vAlign w:val="center"/>
          </w:tcPr>
          <w:p w14:paraId="6691D501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1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月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2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日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五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)</w:t>
            </w:r>
          </w:p>
          <w:p w14:paraId="03A57CB4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09:00-16:30</w:t>
            </w:r>
          </w:p>
        </w:tc>
        <w:tc>
          <w:tcPr>
            <w:tcW w:w="3827" w:type="dxa"/>
            <w:vAlign w:val="center"/>
          </w:tcPr>
          <w:p w14:paraId="7EADCA19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內科創新育成基地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t.Hub</w:t>
            </w:r>
          </w:p>
        </w:tc>
        <w:tc>
          <w:tcPr>
            <w:tcW w:w="3974" w:type="dxa"/>
            <w:vAlign w:val="center"/>
          </w:tcPr>
          <w:p w14:paraId="6C2F1093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 w:hint="eastAsia"/>
                <w:sz w:val="28"/>
                <w:szCs w:val="28"/>
              </w:rPr>
              <w:t>宏匯</w:t>
            </w:r>
            <w:r w:rsidRPr="00876FF6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 X t. Hub </w:t>
            </w:r>
            <w:r w:rsidRPr="00876FF6">
              <w:rPr>
                <w:rFonts w:ascii="Times New Roman" w:eastAsia="標楷體" w:hAnsi="Times New Roman" w:hint="eastAsia"/>
                <w:sz w:val="28"/>
                <w:szCs w:val="28"/>
              </w:rPr>
              <w:t>領航國際</w:t>
            </w:r>
          </w:p>
          <w:p w14:paraId="649BBC07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 w:hint="eastAsia"/>
                <w:sz w:val="28"/>
                <w:szCs w:val="28"/>
              </w:rPr>
              <w:t>新創嘉年華</w:t>
            </w:r>
          </w:p>
        </w:tc>
      </w:tr>
      <w:tr w:rsidR="00D214FF" w:rsidRPr="00876FF6" w14:paraId="00521074" w14:textId="77777777" w:rsidTr="00D214FF">
        <w:tc>
          <w:tcPr>
            <w:tcW w:w="2972" w:type="dxa"/>
            <w:vAlign w:val="center"/>
          </w:tcPr>
          <w:p w14:paraId="40CDECAE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1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月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7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日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三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)</w:t>
            </w:r>
          </w:p>
          <w:p w14:paraId="36FDA8E7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0:00-13:00</w:t>
            </w:r>
          </w:p>
        </w:tc>
        <w:tc>
          <w:tcPr>
            <w:tcW w:w="3827" w:type="dxa"/>
            <w:vAlign w:val="center"/>
          </w:tcPr>
          <w:p w14:paraId="3C4569A7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文華東方酒店文華廳</w:t>
            </w:r>
          </w:p>
        </w:tc>
        <w:tc>
          <w:tcPr>
            <w:tcW w:w="3974" w:type="dxa"/>
            <w:vAlign w:val="center"/>
          </w:tcPr>
          <w:p w14:paraId="4DF30D4D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臺北市亮點企業頒獎典禮</w:t>
            </w:r>
          </w:p>
        </w:tc>
      </w:tr>
      <w:tr w:rsidR="00D214FF" w:rsidRPr="00876FF6" w14:paraId="2B729BCC" w14:textId="77777777" w:rsidTr="00D214FF">
        <w:tc>
          <w:tcPr>
            <w:tcW w:w="2972" w:type="dxa"/>
            <w:vAlign w:val="center"/>
          </w:tcPr>
          <w:p w14:paraId="674DDE92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1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月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7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日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三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)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br/>
            </w:r>
            <w:r w:rsidRPr="00876FF6">
              <w:rPr>
                <w:rFonts w:ascii="Times New Roman" w:eastAsia="標楷體" w:hAnsi="Times New Roman" w:hint="eastAsia"/>
                <w:sz w:val="28"/>
                <w:szCs w:val="28"/>
              </w:rPr>
              <w:t>1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0:00-17:20</w:t>
            </w:r>
          </w:p>
        </w:tc>
        <w:tc>
          <w:tcPr>
            <w:tcW w:w="3827" w:type="dxa"/>
            <w:vAlign w:val="center"/>
          </w:tcPr>
          <w:p w14:paraId="31607C3B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瓶蓋工廠臺北製造所</w:t>
            </w:r>
          </w:p>
        </w:tc>
        <w:tc>
          <w:tcPr>
            <w:tcW w:w="3974" w:type="dxa"/>
            <w:vAlign w:val="center"/>
          </w:tcPr>
          <w:p w14:paraId="5D8AA897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 w:hint="eastAsia"/>
                <w:sz w:val="28"/>
                <w:szCs w:val="28"/>
              </w:rPr>
              <w:t>2021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餐飲產業論壇</w:t>
            </w:r>
          </w:p>
        </w:tc>
      </w:tr>
      <w:tr w:rsidR="00D214FF" w:rsidRPr="00876FF6" w14:paraId="42D3DF5F" w14:textId="77777777" w:rsidTr="00D214FF">
        <w:tc>
          <w:tcPr>
            <w:tcW w:w="2972" w:type="dxa"/>
            <w:vAlign w:val="center"/>
          </w:tcPr>
          <w:p w14:paraId="66CFAD02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1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月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8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至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20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日</w:t>
            </w:r>
          </w:p>
          <w:p w14:paraId="482D2601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09:00-17:00</w:t>
            </w:r>
          </w:p>
        </w:tc>
        <w:tc>
          <w:tcPr>
            <w:tcW w:w="3827" w:type="dxa"/>
            <w:vAlign w:val="center"/>
          </w:tcPr>
          <w:p w14:paraId="0717CD02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南港展覽館二館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樓</w:t>
            </w:r>
          </w:p>
        </w:tc>
        <w:tc>
          <w:tcPr>
            <w:tcW w:w="3974" w:type="dxa"/>
            <w:vAlign w:val="center"/>
          </w:tcPr>
          <w:p w14:paraId="372074A2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Meet Taipei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創新創業嘉年華</w:t>
            </w:r>
          </w:p>
          <w:p w14:paraId="73273973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臺北新創館</w:t>
            </w:r>
          </w:p>
        </w:tc>
      </w:tr>
      <w:tr w:rsidR="00D214FF" w:rsidRPr="00876FF6" w14:paraId="20AC1C76" w14:textId="77777777" w:rsidTr="00D214FF">
        <w:tc>
          <w:tcPr>
            <w:tcW w:w="2972" w:type="dxa"/>
            <w:vAlign w:val="center"/>
          </w:tcPr>
          <w:p w14:paraId="552D1D3F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1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月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20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日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六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)</w:t>
            </w:r>
          </w:p>
          <w:p w14:paraId="3EC7DCA5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09:30-17:20</w:t>
            </w:r>
          </w:p>
        </w:tc>
        <w:tc>
          <w:tcPr>
            <w:tcW w:w="3827" w:type="dxa"/>
            <w:vAlign w:val="center"/>
          </w:tcPr>
          <w:p w14:paraId="146868DB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南港展覽館二館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1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樓</w:t>
            </w:r>
          </w:p>
        </w:tc>
        <w:tc>
          <w:tcPr>
            <w:tcW w:w="3974" w:type="dxa"/>
            <w:vAlign w:val="center"/>
          </w:tcPr>
          <w:p w14:paraId="048B54E8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Meet Taipei</w:t>
            </w: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創新創業嘉年華</w:t>
            </w:r>
          </w:p>
          <w:p w14:paraId="7044F65C" w14:textId="77777777" w:rsidR="00D214FF" w:rsidRPr="00876FF6" w:rsidRDefault="00D214FF" w:rsidP="00D214FF">
            <w:pPr>
              <w:spacing w:line="44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876FF6">
              <w:rPr>
                <w:rFonts w:ascii="Times New Roman" w:eastAsia="標楷體" w:hAnsi="Times New Roman"/>
                <w:sz w:val="28"/>
                <w:szCs w:val="28"/>
              </w:rPr>
              <w:t>臺灣區塊鏈愛好者年會論壇</w:t>
            </w:r>
          </w:p>
        </w:tc>
      </w:tr>
    </w:tbl>
    <w:p w14:paraId="5A86EA3E" w14:textId="77777777" w:rsidR="00D9385D" w:rsidRPr="00876FF6" w:rsidRDefault="00D9385D" w:rsidP="00957604">
      <w:pPr>
        <w:adjustRightInd w:val="0"/>
        <w:snapToGrid w:val="0"/>
        <w:spacing w:beforeLines="50" w:before="180" w:line="480" w:lineRule="exact"/>
        <w:ind w:firstLineChars="200" w:firstLine="560"/>
        <w:jc w:val="both"/>
        <w:rPr>
          <w:rFonts w:ascii="Times New Roman" w:eastAsia="標楷體" w:hAnsi="Times New Roman"/>
          <w:sz w:val="28"/>
          <w:szCs w:val="28"/>
        </w:rPr>
      </w:pPr>
    </w:p>
    <w:p w14:paraId="66D404F8" w14:textId="043DCBAF" w:rsidR="00825FCF" w:rsidRPr="004C0984" w:rsidRDefault="00825FCF" w:rsidP="00AA2A2D">
      <w:pPr>
        <w:widowControl/>
        <w:rPr>
          <w:rFonts w:ascii="Times New Roman" w:eastAsia="標楷體" w:hAnsi="Times New Roman"/>
          <w:b/>
          <w:sz w:val="32"/>
          <w:szCs w:val="28"/>
        </w:rPr>
      </w:pPr>
      <w:bookmarkStart w:id="0" w:name="_GoBack"/>
      <w:bookmarkEnd w:id="0"/>
    </w:p>
    <w:p w14:paraId="16F5F179" w14:textId="5ECD5BCF" w:rsidR="00F7248F" w:rsidRPr="00A32AB8" w:rsidRDefault="00F7248F" w:rsidP="00F7248F">
      <w:pPr>
        <w:adjustRightInd w:val="0"/>
        <w:snapToGrid w:val="0"/>
        <w:spacing w:line="480" w:lineRule="exact"/>
        <w:jc w:val="both"/>
        <w:rPr>
          <w:rFonts w:ascii="標楷體" w:eastAsia="標楷體" w:hAnsi="標楷體"/>
          <w:sz w:val="28"/>
          <w:szCs w:val="28"/>
        </w:rPr>
      </w:pPr>
    </w:p>
    <w:sectPr w:rsidR="00F7248F" w:rsidRPr="00A32AB8" w:rsidSect="00214FF1">
      <w:pgSz w:w="11906" w:h="16838"/>
      <w:pgMar w:top="425" w:right="567" w:bottom="425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6EFC60" w14:textId="77777777" w:rsidR="005240AD" w:rsidRDefault="005240AD"/>
  </w:endnote>
  <w:endnote w:type="continuationSeparator" w:id="0">
    <w:p w14:paraId="0BD28EF7" w14:textId="77777777" w:rsidR="005240AD" w:rsidRDefault="005240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56882B" w14:textId="77777777" w:rsidR="005240AD" w:rsidRDefault="005240AD"/>
  </w:footnote>
  <w:footnote w:type="continuationSeparator" w:id="0">
    <w:p w14:paraId="3E1F3F0F" w14:textId="77777777" w:rsidR="005240AD" w:rsidRDefault="005240AD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BRImhqYG5uZGxko6SsGpxcWZ+XkgBYa1AP5D4QssAAAA"/>
  </w:docVars>
  <w:rsids>
    <w:rsidRoot w:val="00214FF1"/>
    <w:rsid w:val="0000239E"/>
    <w:rsid w:val="00003418"/>
    <w:rsid w:val="0001213F"/>
    <w:rsid w:val="00014093"/>
    <w:rsid w:val="000151DF"/>
    <w:rsid w:val="000349E2"/>
    <w:rsid w:val="00046C75"/>
    <w:rsid w:val="000511A9"/>
    <w:rsid w:val="00055F1D"/>
    <w:rsid w:val="0006157F"/>
    <w:rsid w:val="00062C4D"/>
    <w:rsid w:val="000639EB"/>
    <w:rsid w:val="00073768"/>
    <w:rsid w:val="00074006"/>
    <w:rsid w:val="0008024C"/>
    <w:rsid w:val="00082885"/>
    <w:rsid w:val="000900E5"/>
    <w:rsid w:val="00095D88"/>
    <w:rsid w:val="00096542"/>
    <w:rsid w:val="00096949"/>
    <w:rsid w:val="000A5F30"/>
    <w:rsid w:val="000C4B3C"/>
    <w:rsid w:val="000C5E2B"/>
    <w:rsid w:val="000C7BE8"/>
    <w:rsid w:val="000D2850"/>
    <w:rsid w:val="000D67B0"/>
    <w:rsid w:val="000D6A17"/>
    <w:rsid w:val="000E09C9"/>
    <w:rsid w:val="000F0DE7"/>
    <w:rsid w:val="000F137C"/>
    <w:rsid w:val="0011090D"/>
    <w:rsid w:val="001128C0"/>
    <w:rsid w:val="00120B85"/>
    <w:rsid w:val="00124676"/>
    <w:rsid w:val="00133AA1"/>
    <w:rsid w:val="00150E3D"/>
    <w:rsid w:val="00152357"/>
    <w:rsid w:val="00161BC5"/>
    <w:rsid w:val="00167A66"/>
    <w:rsid w:val="00171005"/>
    <w:rsid w:val="001731DF"/>
    <w:rsid w:val="001744E8"/>
    <w:rsid w:val="00180B84"/>
    <w:rsid w:val="00187E27"/>
    <w:rsid w:val="00190EDA"/>
    <w:rsid w:val="00191566"/>
    <w:rsid w:val="00193D86"/>
    <w:rsid w:val="00194A1C"/>
    <w:rsid w:val="00196ADF"/>
    <w:rsid w:val="001A5448"/>
    <w:rsid w:val="001B0FBA"/>
    <w:rsid w:val="001B39C9"/>
    <w:rsid w:val="001B4B7F"/>
    <w:rsid w:val="001B4D61"/>
    <w:rsid w:val="001B6879"/>
    <w:rsid w:val="001C1053"/>
    <w:rsid w:val="001C1D29"/>
    <w:rsid w:val="001C2B60"/>
    <w:rsid w:val="001D7579"/>
    <w:rsid w:val="001E3507"/>
    <w:rsid w:val="001E7B0F"/>
    <w:rsid w:val="001F44AB"/>
    <w:rsid w:val="001F5682"/>
    <w:rsid w:val="00214FF1"/>
    <w:rsid w:val="00223F0F"/>
    <w:rsid w:val="00226827"/>
    <w:rsid w:val="00226BC6"/>
    <w:rsid w:val="0023554C"/>
    <w:rsid w:val="00235E75"/>
    <w:rsid w:val="002446BD"/>
    <w:rsid w:val="0025208B"/>
    <w:rsid w:val="0026080D"/>
    <w:rsid w:val="002641DC"/>
    <w:rsid w:val="0027160F"/>
    <w:rsid w:val="00274ABB"/>
    <w:rsid w:val="00277C9C"/>
    <w:rsid w:val="00282FB3"/>
    <w:rsid w:val="002857F7"/>
    <w:rsid w:val="00287360"/>
    <w:rsid w:val="002878D5"/>
    <w:rsid w:val="00295FCF"/>
    <w:rsid w:val="002A0DC5"/>
    <w:rsid w:val="002B5805"/>
    <w:rsid w:val="002C10BA"/>
    <w:rsid w:val="002C3402"/>
    <w:rsid w:val="002D44D5"/>
    <w:rsid w:val="002D56C0"/>
    <w:rsid w:val="002D60B4"/>
    <w:rsid w:val="002E7B81"/>
    <w:rsid w:val="002F032A"/>
    <w:rsid w:val="002F4AA1"/>
    <w:rsid w:val="003001EE"/>
    <w:rsid w:val="0030204B"/>
    <w:rsid w:val="003033E1"/>
    <w:rsid w:val="0030648F"/>
    <w:rsid w:val="003073C7"/>
    <w:rsid w:val="00310C78"/>
    <w:rsid w:val="00311446"/>
    <w:rsid w:val="00326C15"/>
    <w:rsid w:val="003349D6"/>
    <w:rsid w:val="003414CB"/>
    <w:rsid w:val="00341AC9"/>
    <w:rsid w:val="00345DD4"/>
    <w:rsid w:val="00355903"/>
    <w:rsid w:val="00361A57"/>
    <w:rsid w:val="003620B8"/>
    <w:rsid w:val="003714E1"/>
    <w:rsid w:val="00377B4A"/>
    <w:rsid w:val="00387A99"/>
    <w:rsid w:val="003902EA"/>
    <w:rsid w:val="003905DD"/>
    <w:rsid w:val="00391525"/>
    <w:rsid w:val="00395AF9"/>
    <w:rsid w:val="003975FD"/>
    <w:rsid w:val="00397F46"/>
    <w:rsid w:val="003B60D7"/>
    <w:rsid w:val="003B75E1"/>
    <w:rsid w:val="003B784C"/>
    <w:rsid w:val="003B7EF5"/>
    <w:rsid w:val="003C4AC7"/>
    <w:rsid w:val="003E2C54"/>
    <w:rsid w:val="003F1208"/>
    <w:rsid w:val="003F1D01"/>
    <w:rsid w:val="0040059B"/>
    <w:rsid w:val="004074A6"/>
    <w:rsid w:val="00410EEB"/>
    <w:rsid w:val="00411540"/>
    <w:rsid w:val="00411DCE"/>
    <w:rsid w:val="00412849"/>
    <w:rsid w:val="00424B7B"/>
    <w:rsid w:val="00425BCB"/>
    <w:rsid w:val="00427B38"/>
    <w:rsid w:val="0043043E"/>
    <w:rsid w:val="00440C9F"/>
    <w:rsid w:val="0044686B"/>
    <w:rsid w:val="00450364"/>
    <w:rsid w:val="0045136B"/>
    <w:rsid w:val="0045210B"/>
    <w:rsid w:val="00453A19"/>
    <w:rsid w:val="004624E9"/>
    <w:rsid w:val="00464661"/>
    <w:rsid w:val="00465192"/>
    <w:rsid w:val="00465B01"/>
    <w:rsid w:val="004770D5"/>
    <w:rsid w:val="004A3C5E"/>
    <w:rsid w:val="004C0984"/>
    <w:rsid w:val="004C11B6"/>
    <w:rsid w:val="004C17D9"/>
    <w:rsid w:val="004C6BAE"/>
    <w:rsid w:val="004D2534"/>
    <w:rsid w:val="004D61D8"/>
    <w:rsid w:val="004D7819"/>
    <w:rsid w:val="004E60C6"/>
    <w:rsid w:val="004F52C8"/>
    <w:rsid w:val="00503D8C"/>
    <w:rsid w:val="005064E9"/>
    <w:rsid w:val="00506CEC"/>
    <w:rsid w:val="005138A6"/>
    <w:rsid w:val="005240AD"/>
    <w:rsid w:val="00525A52"/>
    <w:rsid w:val="00531206"/>
    <w:rsid w:val="005433F0"/>
    <w:rsid w:val="0054652F"/>
    <w:rsid w:val="00546E47"/>
    <w:rsid w:val="00572311"/>
    <w:rsid w:val="005746FD"/>
    <w:rsid w:val="00575CA5"/>
    <w:rsid w:val="00586C54"/>
    <w:rsid w:val="0059686B"/>
    <w:rsid w:val="005A04E1"/>
    <w:rsid w:val="005B65DE"/>
    <w:rsid w:val="005C4A0C"/>
    <w:rsid w:val="005C75AD"/>
    <w:rsid w:val="005D3CDF"/>
    <w:rsid w:val="005D3F70"/>
    <w:rsid w:val="005E0B78"/>
    <w:rsid w:val="005E777D"/>
    <w:rsid w:val="005F1CD6"/>
    <w:rsid w:val="005F23A8"/>
    <w:rsid w:val="005F60E5"/>
    <w:rsid w:val="006164D5"/>
    <w:rsid w:val="00622077"/>
    <w:rsid w:val="00625E99"/>
    <w:rsid w:val="00640F4B"/>
    <w:rsid w:val="00643CB5"/>
    <w:rsid w:val="00646F8E"/>
    <w:rsid w:val="00657B21"/>
    <w:rsid w:val="00663097"/>
    <w:rsid w:val="00664ED6"/>
    <w:rsid w:val="0067063C"/>
    <w:rsid w:val="00672531"/>
    <w:rsid w:val="00674E3D"/>
    <w:rsid w:val="00680060"/>
    <w:rsid w:val="00680571"/>
    <w:rsid w:val="00697A84"/>
    <w:rsid w:val="006A073A"/>
    <w:rsid w:val="006A276D"/>
    <w:rsid w:val="006A2E48"/>
    <w:rsid w:val="006B5B79"/>
    <w:rsid w:val="006B6EC4"/>
    <w:rsid w:val="006B7F65"/>
    <w:rsid w:val="006C2F9D"/>
    <w:rsid w:val="006C7B03"/>
    <w:rsid w:val="006D520F"/>
    <w:rsid w:val="006D5956"/>
    <w:rsid w:val="006D7C28"/>
    <w:rsid w:val="006E1CDC"/>
    <w:rsid w:val="006E1EC5"/>
    <w:rsid w:val="006F1450"/>
    <w:rsid w:val="006F3D21"/>
    <w:rsid w:val="006F6216"/>
    <w:rsid w:val="00700BC9"/>
    <w:rsid w:val="00703906"/>
    <w:rsid w:val="00703F56"/>
    <w:rsid w:val="00705045"/>
    <w:rsid w:val="00710E47"/>
    <w:rsid w:val="007117E2"/>
    <w:rsid w:val="007152EC"/>
    <w:rsid w:val="00716121"/>
    <w:rsid w:val="00720B43"/>
    <w:rsid w:val="007250E3"/>
    <w:rsid w:val="00725FF9"/>
    <w:rsid w:val="0073611D"/>
    <w:rsid w:val="007378F6"/>
    <w:rsid w:val="0074026B"/>
    <w:rsid w:val="0076221E"/>
    <w:rsid w:val="00770B8E"/>
    <w:rsid w:val="00782BE0"/>
    <w:rsid w:val="00782E47"/>
    <w:rsid w:val="00791EA4"/>
    <w:rsid w:val="0079359A"/>
    <w:rsid w:val="00797A92"/>
    <w:rsid w:val="007A0445"/>
    <w:rsid w:val="007A1651"/>
    <w:rsid w:val="007B64F3"/>
    <w:rsid w:val="007C5559"/>
    <w:rsid w:val="007D30F9"/>
    <w:rsid w:val="007E4D71"/>
    <w:rsid w:val="007F15D7"/>
    <w:rsid w:val="007F2560"/>
    <w:rsid w:val="008038AB"/>
    <w:rsid w:val="00805767"/>
    <w:rsid w:val="00806301"/>
    <w:rsid w:val="008078E6"/>
    <w:rsid w:val="00811255"/>
    <w:rsid w:val="00820FC2"/>
    <w:rsid w:val="00825FCF"/>
    <w:rsid w:val="00827E91"/>
    <w:rsid w:val="00830F36"/>
    <w:rsid w:val="008333D5"/>
    <w:rsid w:val="008343E2"/>
    <w:rsid w:val="00837FFA"/>
    <w:rsid w:val="00844BE9"/>
    <w:rsid w:val="00846EB3"/>
    <w:rsid w:val="0086503E"/>
    <w:rsid w:val="008652D9"/>
    <w:rsid w:val="008657FD"/>
    <w:rsid w:val="00865FD4"/>
    <w:rsid w:val="0086632A"/>
    <w:rsid w:val="00866851"/>
    <w:rsid w:val="0087108C"/>
    <w:rsid w:val="008739D6"/>
    <w:rsid w:val="00876FF6"/>
    <w:rsid w:val="0087701E"/>
    <w:rsid w:val="00877AEC"/>
    <w:rsid w:val="00895628"/>
    <w:rsid w:val="008959AC"/>
    <w:rsid w:val="008A40F3"/>
    <w:rsid w:val="008A48FD"/>
    <w:rsid w:val="008B24BF"/>
    <w:rsid w:val="008B2806"/>
    <w:rsid w:val="008B6A08"/>
    <w:rsid w:val="008C08A8"/>
    <w:rsid w:val="008D27E3"/>
    <w:rsid w:val="008D4A79"/>
    <w:rsid w:val="008D6E71"/>
    <w:rsid w:val="008D6E7E"/>
    <w:rsid w:val="008F7952"/>
    <w:rsid w:val="00905C6F"/>
    <w:rsid w:val="0090604E"/>
    <w:rsid w:val="00910D9D"/>
    <w:rsid w:val="00914EB9"/>
    <w:rsid w:val="00920506"/>
    <w:rsid w:val="00923738"/>
    <w:rsid w:val="00926402"/>
    <w:rsid w:val="00926C0A"/>
    <w:rsid w:val="00930F3E"/>
    <w:rsid w:val="00931E9F"/>
    <w:rsid w:val="0093492A"/>
    <w:rsid w:val="00934C86"/>
    <w:rsid w:val="0093535D"/>
    <w:rsid w:val="0093756F"/>
    <w:rsid w:val="00937F89"/>
    <w:rsid w:val="00943EF6"/>
    <w:rsid w:val="00943FEB"/>
    <w:rsid w:val="00944900"/>
    <w:rsid w:val="00944B01"/>
    <w:rsid w:val="00950E07"/>
    <w:rsid w:val="009566C2"/>
    <w:rsid w:val="00957604"/>
    <w:rsid w:val="00961398"/>
    <w:rsid w:val="00967AF8"/>
    <w:rsid w:val="00971D83"/>
    <w:rsid w:val="00973564"/>
    <w:rsid w:val="00976FD7"/>
    <w:rsid w:val="00981A0B"/>
    <w:rsid w:val="00981B62"/>
    <w:rsid w:val="00981BE5"/>
    <w:rsid w:val="00983193"/>
    <w:rsid w:val="00984326"/>
    <w:rsid w:val="0099226A"/>
    <w:rsid w:val="009943C3"/>
    <w:rsid w:val="00995CBA"/>
    <w:rsid w:val="009B1A23"/>
    <w:rsid w:val="009B2D12"/>
    <w:rsid w:val="009C61E0"/>
    <w:rsid w:val="009C781A"/>
    <w:rsid w:val="009D1974"/>
    <w:rsid w:val="009E1623"/>
    <w:rsid w:val="009E5856"/>
    <w:rsid w:val="009E593F"/>
    <w:rsid w:val="009E5ABB"/>
    <w:rsid w:val="009E6893"/>
    <w:rsid w:val="009F341B"/>
    <w:rsid w:val="009F5A48"/>
    <w:rsid w:val="00A05203"/>
    <w:rsid w:val="00A054CE"/>
    <w:rsid w:val="00A079F2"/>
    <w:rsid w:val="00A133A8"/>
    <w:rsid w:val="00A16085"/>
    <w:rsid w:val="00A2337F"/>
    <w:rsid w:val="00A25A04"/>
    <w:rsid w:val="00A3003D"/>
    <w:rsid w:val="00A319BC"/>
    <w:rsid w:val="00A31C5F"/>
    <w:rsid w:val="00A32AB8"/>
    <w:rsid w:val="00A36A4D"/>
    <w:rsid w:val="00A40B86"/>
    <w:rsid w:val="00A42A69"/>
    <w:rsid w:val="00A44A88"/>
    <w:rsid w:val="00A47D30"/>
    <w:rsid w:val="00A47F16"/>
    <w:rsid w:val="00A60219"/>
    <w:rsid w:val="00A669C8"/>
    <w:rsid w:val="00A7332F"/>
    <w:rsid w:val="00A73709"/>
    <w:rsid w:val="00A76D4E"/>
    <w:rsid w:val="00A7728F"/>
    <w:rsid w:val="00A772DD"/>
    <w:rsid w:val="00A80762"/>
    <w:rsid w:val="00A846A6"/>
    <w:rsid w:val="00A962FA"/>
    <w:rsid w:val="00AA2A2D"/>
    <w:rsid w:val="00AB14B5"/>
    <w:rsid w:val="00AB27F0"/>
    <w:rsid w:val="00AC5A73"/>
    <w:rsid w:val="00AD237C"/>
    <w:rsid w:val="00AD5899"/>
    <w:rsid w:val="00AE3DED"/>
    <w:rsid w:val="00AF0276"/>
    <w:rsid w:val="00AF2306"/>
    <w:rsid w:val="00AF36E0"/>
    <w:rsid w:val="00AF5AE8"/>
    <w:rsid w:val="00B01038"/>
    <w:rsid w:val="00B05164"/>
    <w:rsid w:val="00B110BE"/>
    <w:rsid w:val="00B14A7A"/>
    <w:rsid w:val="00B237D1"/>
    <w:rsid w:val="00B25BED"/>
    <w:rsid w:val="00B26172"/>
    <w:rsid w:val="00B30801"/>
    <w:rsid w:val="00B33A6E"/>
    <w:rsid w:val="00B40E76"/>
    <w:rsid w:val="00B47FB2"/>
    <w:rsid w:val="00B500B4"/>
    <w:rsid w:val="00B55CAE"/>
    <w:rsid w:val="00B57F67"/>
    <w:rsid w:val="00B72C7A"/>
    <w:rsid w:val="00B7624D"/>
    <w:rsid w:val="00B825C6"/>
    <w:rsid w:val="00B8666C"/>
    <w:rsid w:val="00B91FE0"/>
    <w:rsid w:val="00B93FDA"/>
    <w:rsid w:val="00B9790B"/>
    <w:rsid w:val="00BB25CC"/>
    <w:rsid w:val="00BB7BDD"/>
    <w:rsid w:val="00BC10DE"/>
    <w:rsid w:val="00BC679F"/>
    <w:rsid w:val="00BD4BBD"/>
    <w:rsid w:val="00BE15A4"/>
    <w:rsid w:val="00BF125D"/>
    <w:rsid w:val="00BF183F"/>
    <w:rsid w:val="00BF7FA9"/>
    <w:rsid w:val="00C01952"/>
    <w:rsid w:val="00C06E61"/>
    <w:rsid w:val="00C149AF"/>
    <w:rsid w:val="00C17F39"/>
    <w:rsid w:val="00C26EE4"/>
    <w:rsid w:val="00C30D12"/>
    <w:rsid w:val="00C310FB"/>
    <w:rsid w:val="00C34904"/>
    <w:rsid w:val="00C36619"/>
    <w:rsid w:val="00C3785C"/>
    <w:rsid w:val="00C37B72"/>
    <w:rsid w:val="00C42341"/>
    <w:rsid w:val="00C42F41"/>
    <w:rsid w:val="00C52047"/>
    <w:rsid w:val="00C52D7A"/>
    <w:rsid w:val="00C5396A"/>
    <w:rsid w:val="00C54991"/>
    <w:rsid w:val="00C57EBF"/>
    <w:rsid w:val="00C63953"/>
    <w:rsid w:val="00C63BC0"/>
    <w:rsid w:val="00C643F3"/>
    <w:rsid w:val="00C73BDB"/>
    <w:rsid w:val="00C810FF"/>
    <w:rsid w:val="00C82877"/>
    <w:rsid w:val="00C937D3"/>
    <w:rsid w:val="00C9634A"/>
    <w:rsid w:val="00CA21D3"/>
    <w:rsid w:val="00CA54D5"/>
    <w:rsid w:val="00CB1082"/>
    <w:rsid w:val="00CB46AA"/>
    <w:rsid w:val="00CB75D9"/>
    <w:rsid w:val="00CC4727"/>
    <w:rsid w:val="00CC534C"/>
    <w:rsid w:val="00CD31BC"/>
    <w:rsid w:val="00CD3692"/>
    <w:rsid w:val="00CD3985"/>
    <w:rsid w:val="00CE0EBB"/>
    <w:rsid w:val="00CE1B00"/>
    <w:rsid w:val="00CE328D"/>
    <w:rsid w:val="00CE4B85"/>
    <w:rsid w:val="00CE6F8E"/>
    <w:rsid w:val="00CF08BC"/>
    <w:rsid w:val="00CF2802"/>
    <w:rsid w:val="00CF6C66"/>
    <w:rsid w:val="00D03451"/>
    <w:rsid w:val="00D0655A"/>
    <w:rsid w:val="00D1185E"/>
    <w:rsid w:val="00D12D0C"/>
    <w:rsid w:val="00D14335"/>
    <w:rsid w:val="00D148AF"/>
    <w:rsid w:val="00D214FF"/>
    <w:rsid w:val="00D218EF"/>
    <w:rsid w:val="00D27104"/>
    <w:rsid w:val="00D34287"/>
    <w:rsid w:val="00D47B23"/>
    <w:rsid w:val="00D51250"/>
    <w:rsid w:val="00D560C3"/>
    <w:rsid w:val="00D63651"/>
    <w:rsid w:val="00D6394E"/>
    <w:rsid w:val="00D64F2C"/>
    <w:rsid w:val="00D76D6F"/>
    <w:rsid w:val="00D77E70"/>
    <w:rsid w:val="00D85B42"/>
    <w:rsid w:val="00D919A7"/>
    <w:rsid w:val="00D9385D"/>
    <w:rsid w:val="00D94296"/>
    <w:rsid w:val="00D97B11"/>
    <w:rsid w:val="00DB078A"/>
    <w:rsid w:val="00DB52B4"/>
    <w:rsid w:val="00DC17D6"/>
    <w:rsid w:val="00DC599F"/>
    <w:rsid w:val="00DE07C0"/>
    <w:rsid w:val="00DE1DF1"/>
    <w:rsid w:val="00DE69B8"/>
    <w:rsid w:val="00DF3BC6"/>
    <w:rsid w:val="00DF4145"/>
    <w:rsid w:val="00E04AB8"/>
    <w:rsid w:val="00E11497"/>
    <w:rsid w:val="00E11DEB"/>
    <w:rsid w:val="00E142C5"/>
    <w:rsid w:val="00E17F5B"/>
    <w:rsid w:val="00E20E73"/>
    <w:rsid w:val="00E264BB"/>
    <w:rsid w:val="00E3170B"/>
    <w:rsid w:val="00E33C0B"/>
    <w:rsid w:val="00E37C7F"/>
    <w:rsid w:val="00E40E1E"/>
    <w:rsid w:val="00E43F1F"/>
    <w:rsid w:val="00E44D44"/>
    <w:rsid w:val="00E45158"/>
    <w:rsid w:val="00E45A10"/>
    <w:rsid w:val="00E47FD9"/>
    <w:rsid w:val="00E515A1"/>
    <w:rsid w:val="00E57101"/>
    <w:rsid w:val="00E70951"/>
    <w:rsid w:val="00E76B00"/>
    <w:rsid w:val="00E80ED4"/>
    <w:rsid w:val="00E8274A"/>
    <w:rsid w:val="00E852E6"/>
    <w:rsid w:val="00E90731"/>
    <w:rsid w:val="00E97EB8"/>
    <w:rsid w:val="00EA1A8F"/>
    <w:rsid w:val="00EA64DB"/>
    <w:rsid w:val="00EA7328"/>
    <w:rsid w:val="00EB2B14"/>
    <w:rsid w:val="00EC2FC0"/>
    <w:rsid w:val="00EC538A"/>
    <w:rsid w:val="00EC780F"/>
    <w:rsid w:val="00ED1665"/>
    <w:rsid w:val="00ED5893"/>
    <w:rsid w:val="00EE001D"/>
    <w:rsid w:val="00EE23E1"/>
    <w:rsid w:val="00EE3077"/>
    <w:rsid w:val="00EE30CB"/>
    <w:rsid w:val="00EE6D1C"/>
    <w:rsid w:val="00EF6581"/>
    <w:rsid w:val="00F02810"/>
    <w:rsid w:val="00F037C5"/>
    <w:rsid w:val="00F052B6"/>
    <w:rsid w:val="00F05A5E"/>
    <w:rsid w:val="00F10990"/>
    <w:rsid w:val="00F11A45"/>
    <w:rsid w:val="00F1654A"/>
    <w:rsid w:val="00F32588"/>
    <w:rsid w:val="00F34481"/>
    <w:rsid w:val="00F35E97"/>
    <w:rsid w:val="00F444A8"/>
    <w:rsid w:val="00F45A2A"/>
    <w:rsid w:val="00F61A87"/>
    <w:rsid w:val="00F669BC"/>
    <w:rsid w:val="00F6740F"/>
    <w:rsid w:val="00F7248F"/>
    <w:rsid w:val="00F747F3"/>
    <w:rsid w:val="00F765EC"/>
    <w:rsid w:val="00F76DE8"/>
    <w:rsid w:val="00F81DE4"/>
    <w:rsid w:val="00F86D7F"/>
    <w:rsid w:val="00F907DC"/>
    <w:rsid w:val="00F913AD"/>
    <w:rsid w:val="00F93F9C"/>
    <w:rsid w:val="00F96919"/>
    <w:rsid w:val="00FA1B8F"/>
    <w:rsid w:val="00FB3A16"/>
    <w:rsid w:val="00FB558C"/>
    <w:rsid w:val="00FB7052"/>
    <w:rsid w:val="00FC23E6"/>
    <w:rsid w:val="00FC7532"/>
    <w:rsid w:val="00FD3DC7"/>
    <w:rsid w:val="00FD48AE"/>
    <w:rsid w:val="00FD5CA1"/>
    <w:rsid w:val="00FD728C"/>
    <w:rsid w:val="00FE7620"/>
    <w:rsid w:val="00FE782B"/>
    <w:rsid w:val="00FF7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C75B4"/>
  <w15:docId w15:val="{28761DD5-BCBD-4B70-B19C-58F78C4A8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4FF1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yiv1299158158msonormal">
    <w:name w:val="yiv1299158158msonormal"/>
    <w:basedOn w:val="a"/>
    <w:uiPriority w:val="99"/>
    <w:rsid w:val="00214FF1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a3">
    <w:name w:val="Hyperlink"/>
    <w:basedOn w:val="a0"/>
    <w:uiPriority w:val="99"/>
    <w:unhideWhenUsed/>
    <w:rsid w:val="009F341B"/>
    <w:rPr>
      <w:color w:val="0000FF"/>
      <w:u w:val="single"/>
    </w:rPr>
  </w:style>
  <w:style w:type="table" w:styleId="a4">
    <w:name w:val="Table Grid"/>
    <w:basedOn w:val="a1"/>
    <w:uiPriority w:val="39"/>
    <w:rsid w:val="006D59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33A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33AA1"/>
    <w:rPr>
      <w:rFonts w:ascii="Calibri" w:eastAsia="新細明體" w:hAnsi="Calibri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33A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33AA1"/>
    <w:rPr>
      <w:rFonts w:ascii="Calibri" w:eastAsia="新細明體" w:hAnsi="Calibri" w:cs="Times New Roman"/>
      <w:sz w:val="20"/>
      <w:szCs w:val="20"/>
    </w:rPr>
  </w:style>
  <w:style w:type="paragraph" w:styleId="a9">
    <w:name w:val="Date"/>
    <w:basedOn w:val="a"/>
    <w:next w:val="a"/>
    <w:link w:val="aa"/>
    <w:uiPriority w:val="99"/>
    <w:semiHidden/>
    <w:unhideWhenUsed/>
    <w:rsid w:val="00355903"/>
    <w:pPr>
      <w:jc w:val="right"/>
    </w:pPr>
  </w:style>
  <w:style w:type="character" w:customStyle="1" w:styleId="aa">
    <w:name w:val="日期 字元"/>
    <w:basedOn w:val="a0"/>
    <w:link w:val="a9"/>
    <w:uiPriority w:val="99"/>
    <w:semiHidden/>
    <w:rsid w:val="00355903"/>
    <w:rPr>
      <w:rFonts w:ascii="Calibri" w:eastAsia="新細明體" w:hAnsi="Calibri" w:cs="Times New Roman"/>
    </w:rPr>
  </w:style>
  <w:style w:type="character" w:styleId="ab">
    <w:name w:val="FollowedHyperlink"/>
    <w:basedOn w:val="a0"/>
    <w:uiPriority w:val="99"/>
    <w:semiHidden/>
    <w:unhideWhenUsed/>
    <w:rsid w:val="00FF7A96"/>
    <w:rPr>
      <w:color w:val="954F72" w:themeColor="followed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074006"/>
    <w:rPr>
      <w:color w:val="605E5C"/>
      <w:shd w:val="clear" w:color="auto" w:fill="E1DFDD"/>
    </w:rPr>
  </w:style>
  <w:style w:type="character" w:styleId="ac">
    <w:name w:val="Placeholder Text"/>
    <w:basedOn w:val="a0"/>
    <w:uiPriority w:val="99"/>
    <w:semiHidden/>
    <w:rsid w:val="00DC599F"/>
    <w:rPr>
      <w:color w:val="808080"/>
    </w:rPr>
  </w:style>
  <w:style w:type="paragraph" w:styleId="ad">
    <w:name w:val="Balloon Text"/>
    <w:basedOn w:val="a"/>
    <w:link w:val="ae"/>
    <w:uiPriority w:val="99"/>
    <w:semiHidden/>
    <w:unhideWhenUsed/>
    <w:rsid w:val="005064E9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5064E9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6A073A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f">
    <w:name w:val="List Paragraph"/>
    <w:aliases w:val="picture,列點,大黑點清單,卑南壹,List Paragraph,標題一,4 Párrafo de lista,Figuras,Dot pt,List Paragraph Char Char Char,Indicator Text,List Paragraph1,Numbered Para 1,DH1,Recommendation,12 20"/>
    <w:basedOn w:val="a"/>
    <w:link w:val="af0"/>
    <w:uiPriority w:val="34"/>
    <w:qFormat/>
    <w:rsid w:val="001B0FBA"/>
    <w:pPr>
      <w:ind w:leftChars="200" w:left="480"/>
    </w:pPr>
    <w:rPr>
      <w:rFonts w:asciiTheme="minorHAnsi" w:eastAsiaTheme="minorEastAsia" w:hAnsiTheme="minorHAnsi" w:cstheme="minorBidi"/>
    </w:rPr>
  </w:style>
  <w:style w:type="character" w:customStyle="1" w:styleId="af0">
    <w:name w:val="清單段落 字元"/>
    <w:aliases w:val="picture 字元,列點 字元,大黑點清單 字元,卑南壹 字元,List Paragraph 字元,標題一 字元,4 Párrafo de lista 字元,Figuras 字元,Dot pt 字元,List Paragraph Char Char Char 字元,Indicator Text 字元,List Paragraph1 字元,Numbered Para 1 字元,DH1 字元,Recommendation 字元,12 20 字元"/>
    <w:link w:val="af"/>
    <w:uiPriority w:val="34"/>
    <w:locked/>
    <w:rsid w:val="001B0F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9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58D249C1B8B23541AF10F178696083BD" ma:contentTypeVersion="8" ma:contentTypeDescription="建立新的文件。" ma:contentTypeScope="" ma:versionID="e03f63e87b87dcf6d57a190d9905b5b9">
  <xsd:schema xmlns:xsd="http://www.w3.org/2001/XMLSchema" xmlns:xs="http://www.w3.org/2001/XMLSchema" xmlns:p="http://schemas.microsoft.com/office/2006/metadata/properties" xmlns:ns3="43e5d1ca-5ed0-4078-84d5-2390ab6821cb" targetNamespace="http://schemas.microsoft.com/office/2006/metadata/properties" ma:root="true" ma:fieldsID="8538c85ed1757528fb28f6b893ea24b4" ns3:_="">
    <xsd:import namespace="43e5d1ca-5ed0-4078-84d5-2390ab682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5d1ca-5ed0-4078-84d5-2390ab682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2C0A02-6D68-43B6-9FE5-AABF9E6643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D00FFF-ADA2-4034-811E-28D606E4F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e5d1ca-5ed0-4078-84d5-2390ab682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B3C62D-8FBE-4AC0-8DC7-87D2A8B430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02B0986-E29E-4F4A-9A06-362DB4526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1</Characters>
  <Application>Microsoft Office Word</Application>
  <DocSecurity>0</DocSecurity>
  <Lines>2</Lines>
  <Paragraphs>1</Paragraphs>
  <ScaleCrop>false</ScaleCrop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I-林詩婷</dc:creator>
  <cp:lastModifiedBy>詹佳芬</cp:lastModifiedBy>
  <cp:revision>2</cp:revision>
  <cp:lastPrinted>2020-10-16T06:30:00Z</cp:lastPrinted>
  <dcterms:created xsi:type="dcterms:W3CDTF">2021-10-21T03:15:00Z</dcterms:created>
  <dcterms:modified xsi:type="dcterms:W3CDTF">2021-10-21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D249C1B8B23541AF10F178696083BD</vt:lpwstr>
  </property>
</Properties>
</file>